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49E3" w:rsidRDefault="00AE49E3" w:rsidP="00A57A70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69F1483C" wp14:editId="686D17D6">
                <wp:simplePos x="0" y="0"/>
                <wp:positionH relativeFrom="column">
                  <wp:posOffset>2430867</wp:posOffset>
                </wp:positionH>
                <wp:positionV relativeFrom="paragraph">
                  <wp:posOffset>65405</wp:posOffset>
                </wp:positionV>
                <wp:extent cx="1870075" cy="1845310"/>
                <wp:effectExtent l="0" t="0" r="0" b="254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margin-left:191.4pt;margin-top:5.15pt;width:147.25pt;height:145.3pt;z-index:25166489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oqhIjAAAAA2gAAAA8AAABkcnMvZG93bnJldi54bWxEj09rAjEUxO8Fv0N4Qm81q4KU1Sj+Qdtr&#10;VfT6SJ6b1c3Lsonu+u1NodDjMDO/YWaLzlXiQU0oPSsYDjIQxNqbkgsFx8P24xNEiMgGK8+k4EkB&#10;FvPe2wxz41v+occ+FiJBOOSowMZY51IGbclhGPiaOHkX3ziMSTaFNA22Ce4qOcqyiXRYclqwWNPa&#10;kr7t707BeMd6422mz/G0te56+rqsWlbqvd8tpyAidfE//Nf+Ngom8Hsl3QA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2iqEiMAAAADa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10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NxAjDAAAA2wAAAA8AAABkcnMvZG93bnJldi54bWxEj0+LwjAQxe/Cfocwwl5kTdyDuNUoIgjC&#10;nvxz0NvQjG2xmXSbaLvf3jkI3mZ4b977zWLV+1o9qI1VYAuTsQFFnAdXcWHhdNx+zUDFhOywDkwW&#10;/inCavkxWGDmQsd7ehxSoSSEY4YWypSaTOuYl+QxjkNDLNo1tB6TrG2hXYudhPtafxsz1R4rloYS&#10;G9qUlN8Od2+hufzlrvvpzCjV098J7sztvDlZ+zns13NQifr0Nr+ud07whV5+kQH08gk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U3ECMMAAADbAAAADwAAAAAAAAAAAAAAAACf&#10;AgAAZHJzL2Rvd25yZXYueG1sUEsFBgAAAAAEAAQA9wAAAI8DAAAAAA==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AE49E3" w:rsidRDefault="00AE49E3" w:rsidP="00A57A70">
      <w:pPr>
        <w:pStyle w:val="Heading1"/>
        <w:jc w:val="center"/>
        <w:rPr>
          <w:sz w:val="40"/>
        </w:rPr>
      </w:pPr>
    </w:p>
    <w:p w:rsidR="00AE49E3" w:rsidRDefault="00AE49E3" w:rsidP="00A57A70">
      <w:pPr>
        <w:pStyle w:val="Heading1"/>
        <w:jc w:val="center"/>
        <w:rPr>
          <w:sz w:val="40"/>
        </w:rPr>
      </w:pPr>
    </w:p>
    <w:p w:rsidR="00AE49E3" w:rsidRDefault="00AE49E3" w:rsidP="00A57A70">
      <w:pPr>
        <w:pStyle w:val="Heading1"/>
        <w:jc w:val="center"/>
        <w:rPr>
          <w:sz w:val="40"/>
        </w:rPr>
      </w:pPr>
    </w:p>
    <w:p w:rsidR="00A57A70" w:rsidRDefault="00A57A70" w:rsidP="00A57A70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A57A70" w:rsidRDefault="00A57A70" w:rsidP="00A57A70">
      <w:pPr>
        <w:pStyle w:val="Heading1"/>
        <w:jc w:val="center"/>
        <w:rPr>
          <w:sz w:val="40"/>
        </w:rPr>
      </w:pP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A57A70" w:rsidRDefault="00A57A70" w:rsidP="00A57A70">
      <w:pPr>
        <w:pStyle w:val="Heading1"/>
        <w:jc w:val="center"/>
        <w:rPr>
          <w:sz w:val="40"/>
        </w:rPr>
      </w:pPr>
      <w:r>
        <w:rPr>
          <w:sz w:val="40"/>
        </w:rPr>
        <w:t>GRADE 4 – MIDTERM ASSESSMENT (TERM 1, 2026)</w:t>
      </w:r>
    </w:p>
    <w:p w:rsidR="00A57A70" w:rsidRDefault="00A57A70" w:rsidP="00A57A70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A57A70" w:rsidRDefault="00A57A70" w:rsidP="00A57A70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A57A70" w:rsidRDefault="00A57A70" w:rsidP="00A57A70">
      <w:pPr>
        <w:pStyle w:val="Heading1"/>
        <w:jc w:val="center"/>
        <w:rPr>
          <w:sz w:val="36"/>
        </w:rPr>
      </w:pPr>
      <w:r>
        <w:rPr>
          <w:sz w:val="36"/>
        </w:rPr>
        <w:t>AGRICULTURE AND NUTRITION ACTIVITIES ASSESSMENT</w:t>
      </w:r>
    </w:p>
    <w:p w:rsidR="00A57A70" w:rsidRDefault="00C4067E" w:rsidP="00A57A70">
      <w:pPr>
        <w:pStyle w:val="BodyText"/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539587E" wp14:editId="6404D853">
                <wp:simplePos x="0" y="0"/>
                <wp:positionH relativeFrom="column">
                  <wp:posOffset>-5678170</wp:posOffset>
                </wp:positionH>
                <wp:positionV relativeFrom="paragraph">
                  <wp:posOffset>271145</wp:posOffset>
                </wp:positionV>
                <wp:extent cx="10794365" cy="437515"/>
                <wp:effectExtent l="0" t="0" r="381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0794365" cy="437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4067E" w:rsidRPr="00714719" w:rsidRDefault="00C4067E" w:rsidP="00C4067E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AGRICULTURE AND NUTRITION</w:t>
                            </w:r>
                            <w:r w:rsidRPr="00714719"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CTIVITIES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47.1pt;margin-top:21.35pt;width:849.95pt;height:34.45pt;rotation:-90;flip:y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mXt1g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" filled="f" stroked="f">
                <v:textbox>
                  <w:txbxContent>
                    <w:p w:rsidR="00C4067E" w:rsidRPr="00714719" w:rsidRDefault="00C4067E" w:rsidP="00C4067E">
                      <w:pPr>
                        <w:pStyle w:val="Heading1"/>
                        <w:jc w:val="center"/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AGRICULTURE AND NUTRITION</w:t>
                      </w:r>
                      <w:r w:rsidRPr="00714719"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ACTIVITIES ASSESSMENT</w:t>
                      </w:r>
                    </w:p>
                  </w:txbxContent>
                </v:textbox>
              </v:shape>
            </w:pict>
          </mc:Fallback>
        </mc:AlternateContent>
      </w:r>
      <w:r w:rsidR="00A57A70">
        <w:rPr>
          <w:b/>
        </w:rPr>
        <w:t>SCORE GRID: FOR FACILITATORS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"/>
      </w:tblGrid>
      <w:tr w:rsidR="00C4067E" w:rsidTr="00A57A7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:rsidR="00C4067E" w:rsidRDefault="00C4067E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908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C4067E" w:rsidTr="00C4067E">
        <w:trPr>
          <w:tblHeader/>
          <w:tblCellSpacing w:w="15" w:type="dxa"/>
        </w:trPr>
        <w:tc>
          <w:tcPr>
            <w:tcW w:w="1863" w:type="dxa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C4067E" w:rsidTr="00C4067E">
        <w:trPr>
          <w:tblCellSpacing w:w="15" w:type="dxa"/>
        </w:trPr>
        <w:tc>
          <w:tcPr>
            <w:tcW w:w="1863" w:type="dxa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re p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</w:tr>
      <w:tr w:rsidR="00C4067E" w:rsidTr="00C4067E">
        <w:trPr>
          <w:tblCellSpacing w:w="15" w:type="dxa"/>
        </w:trPr>
        <w:tc>
          <w:tcPr>
            <w:tcW w:w="1863" w:type="dxa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</w:tr>
      <w:tr w:rsidR="00C4067E" w:rsidTr="00C4067E">
        <w:trPr>
          <w:tblCellSpacing w:w="15" w:type="dxa"/>
        </w:trPr>
        <w:tc>
          <w:tcPr>
            <w:tcW w:w="1863" w:type="dxa"/>
            <w:shd w:val="clear" w:color="auto" w:fill="92D05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ance Level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067E" w:rsidRDefault="00C4067E">
            <w:pPr>
              <w:spacing w:before="0" w:after="0"/>
              <w:jc w:val="left"/>
            </w:pPr>
          </w:p>
        </w:tc>
      </w:tr>
    </w:tbl>
    <w:p w:rsidR="00A57A70" w:rsidRPr="00C4067E" w:rsidRDefault="00A57A70" w:rsidP="00A57A70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Cs/>
          <w:kern w:val="36"/>
          <w:sz w:val="18"/>
          <w:szCs w:val="24"/>
        </w:rPr>
      </w:pPr>
      <w:r w:rsidRPr="00C4067E">
        <w:rPr>
          <w:rFonts w:ascii="Times New Roman" w:eastAsia="Times New Roman" w:hAnsi="Times New Roman" w:cs="Times New Roman"/>
          <w:bCs/>
          <w:kern w:val="36"/>
          <w:sz w:val="18"/>
          <w:szCs w:val="24"/>
        </w:rPr>
        <w:t>ANSWER ALL QUESTIONS</w:t>
      </w:r>
    </w:p>
    <w:p w:rsidR="001E410F" w:rsidRDefault="001E410F" w:rsidP="001E410F">
      <w:pPr>
        <w:pStyle w:val="BodyText"/>
        <w:rPr>
          <w:rStyle w:val="Strong"/>
          <w:rFonts w:ascii="Times New Roman" w:hAnsi="Times New Roman" w:cs="Times New Roman"/>
          <w:bCs w:val="0"/>
        </w:rPr>
        <w:sectPr w:rsidR="001E410F" w:rsidSect="001E410F">
          <w:footerReference w:type="default" r:id="rId12"/>
          <w:pgSz w:w="11900" w:h="16820"/>
          <w:pgMar w:top="0" w:right="100" w:bottom="0" w:left="680" w:header="720" w:footer="0" w:gutter="0"/>
          <w:pgNumType w:start="1"/>
          <w:cols w:space="720"/>
          <w:docGrid w:linePitch="1"/>
        </w:sectPr>
      </w:pP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lastRenderedPageBreak/>
        <w:t>1.</w:t>
      </w:r>
      <w:r>
        <w:rPr>
          <w:rStyle w:val="Strong"/>
          <w:rFonts w:ascii="Times New Roman" w:hAnsi="Times New Roman" w:cs="Times New Roman"/>
          <w:bCs w:val="0"/>
        </w:rPr>
        <w:t xml:space="preserve"> </w:t>
      </w:r>
      <w:r w:rsidRPr="00A57A70">
        <w:t xml:space="preserve">Grade Four pupils wanted to make compost manure. Which one of the following materials did they </w:t>
      </w:r>
      <w:r w:rsidRPr="00A57A70">
        <w:rPr>
          <w:rStyle w:val="Strong"/>
          <w:rFonts w:ascii="Times New Roman" w:hAnsi="Times New Roman" w:cs="Times New Roman"/>
        </w:rPr>
        <w:t>not</w:t>
      </w:r>
      <w:r w:rsidRPr="00A57A70">
        <w:t xml:space="preserve"> require?</w:t>
      </w:r>
      <w:r w:rsidRPr="00A57A70">
        <w:br/>
        <w:t>A. Small stones</w:t>
      </w:r>
      <w:r w:rsidR="001E410F">
        <w:t xml:space="preserve">          </w:t>
      </w:r>
      <w:r w:rsidRPr="00A57A70">
        <w:t>B. Animal droppings</w:t>
      </w:r>
      <w:r w:rsidRPr="00A57A70">
        <w:br/>
        <w:t>C. Dry grass</w:t>
      </w:r>
      <w:r w:rsidR="001E410F">
        <w:t xml:space="preserve">                </w:t>
      </w:r>
      <w:r w:rsidRPr="00A57A70">
        <w:t>D. Maize stalks</w:t>
      </w:r>
    </w:p>
    <w:p w:rsidR="00A57A70" w:rsidRDefault="00AE49E3" w:rsidP="001E410F">
      <w:pPr>
        <w:pStyle w:val="BodyText"/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E74B2A8" wp14:editId="7DF6A45B">
            <wp:simplePos x="0" y="0"/>
            <wp:positionH relativeFrom="page">
              <wp:posOffset>497840</wp:posOffset>
            </wp:positionH>
            <wp:positionV relativeFrom="page">
              <wp:posOffset>7552690</wp:posOffset>
            </wp:positionV>
            <wp:extent cx="1637030" cy="809625"/>
            <wp:effectExtent l="0" t="0" r="0" b="0"/>
            <wp:wrapNone/>
            <wp:docPr id="8" name="Picture 8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A57A70" w:rsidRPr="00A57A70">
        <w:rPr>
          <w:rStyle w:val="Strong"/>
          <w:rFonts w:ascii="Times New Roman" w:hAnsi="Times New Roman" w:cs="Times New Roman"/>
          <w:bCs w:val="0"/>
        </w:rPr>
        <w:t>2.</w:t>
      </w:r>
      <w:r w:rsidR="00A57A70" w:rsidRPr="00A57A70">
        <w:t>The</w:t>
      </w:r>
      <w:proofErr w:type="gramEnd"/>
      <w:r w:rsidR="00A57A70" w:rsidRPr="00A57A70">
        <w:t xml:space="preserve"> diagram below shows a farm tool.</w:t>
      </w:r>
      <w:r w:rsidR="00A57A70" w:rsidRPr="00A57A70">
        <w:br/>
      </w:r>
    </w:p>
    <w:p w:rsidR="00A57A70" w:rsidRDefault="00A57A70" w:rsidP="001E410F">
      <w:pPr>
        <w:pStyle w:val="BodyText"/>
      </w:pPr>
    </w:p>
    <w:p w:rsidR="00A57A70" w:rsidRPr="00A57A70" w:rsidRDefault="00A57A70" w:rsidP="001E410F">
      <w:pPr>
        <w:pStyle w:val="BodyText"/>
      </w:pPr>
      <w:r w:rsidRPr="00A57A70">
        <w:t>The tool is used for—</w:t>
      </w:r>
      <w:r w:rsidRPr="00A57A70">
        <w:br/>
        <w:t>A. transporting seedlings</w:t>
      </w:r>
      <w:r w:rsidR="001E410F">
        <w:t xml:space="preserve">   </w:t>
      </w:r>
      <w:r w:rsidRPr="00A57A70">
        <w:t xml:space="preserve">B. </w:t>
      </w:r>
      <w:proofErr w:type="spellStart"/>
      <w:r w:rsidRPr="00A57A70">
        <w:t>levelling</w:t>
      </w:r>
      <w:proofErr w:type="spellEnd"/>
      <w:r w:rsidRPr="00A57A70">
        <w:t xml:space="preserve"> the seedbed</w:t>
      </w:r>
      <w:r w:rsidRPr="00A57A70">
        <w:br/>
        <w:t>C. spraying crops</w:t>
      </w:r>
      <w:r w:rsidR="001E410F">
        <w:t xml:space="preserve">                  </w:t>
      </w:r>
      <w:r w:rsidRPr="00A57A70">
        <w:t>D. digging hard soils</w:t>
      </w:r>
    </w:p>
    <w:p w:rsidR="00A57A70" w:rsidRPr="00A57A70" w:rsidRDefault="00A57A70" w:rsidP="001E410F">
      <w:pPr>
        <w:pStyle w:val="BodyText"/>
      </w:pP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3.</w:t>
      </w:r>
      <w:r w:rsidRPr="00A57A70">
        <w:t>Which</w:t>
      </w:r>
      <w:proofErr w:type="gramEnd"/>
      <w:r w:rsidRPr="00A57A70">
        <w:t xml:space="preserve"> of the following is a characteristic of loamy soil?</w:t>
      </w:r>
      <w:r w:rsidRPr="00A57A70">
        <w:br/>
        <w:t xml:space="preserve">A. Has the best </w:t>
      </w:r>
      <w:proofErr w:type="gramStart"/>
      <w:r w:rsidRPr="00A57A70">
        <w:t>drainage</w:t>
      </w:r>
      <w:r w:rsidR="00AE49E3">
        <w:t xml:space="preserve">  </w:t>
      </w:r>
      <w:r w:rsidRPr="00A57A70">
        <w:t>B</w:t>
      </w:r>
      <w:proofErr w:type="gramEnd"/>
      <w:r w:rsidRPr="00A57A70">
        <w:t xml:space="preserve">. </w:t>
      </w:r>
      <w:proofErr w:type="gramStart"/>
      <w:r w:rsidRPr="00A57A70">
        <w:t>Is good for growing crops</w:t>
      </w:r>
      <w:r w:rsidRPr="00A57A70">
        <w:br/>
        <w:t>C. Has the highest capillarity</w:t>
      </w:r>
      <w:r w:rsidR="00AE49E3">
        <w:t xml:space="preserve"> </w:t>
      </w:r>
      <w:r w:rsidRPr="00A57A70">
        <w:t>D.</w:t>
      </w:r>
      <w:proofErr w:type="gramEnd"/>
      <w:r w:rsidRPr="00A57A70">
        <w:t xml:space="preserve"> Is sticky when wet</w:t>
      </w:r>
    </w:p>
    <w:p w:rsidR="00A57A70" w:rsidRPr="00A57A70" w:rsidRDefault="00A57A70" w:rsidP="001E410F">
      <w:pPr>
        <w:pStyle w:val="BodyText"/>
      </w:pP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4.</w:t>
      </w:r>
      <w:r w:rsidRPr="00A57A70">
        <w:t>Which</w:t>
      </w:r>
      <w:proofErr w:type="gramEnd"/>
      <w:r w:rsidRPr="00A57A70">
        <w:t xml:space="preserve"> one of the following practices is </w:t>
      </w:r>
      <w:r w:rsidRPr="00A57A70">
        <w:rPr>
          <w:rStyle w:val="Strong"/>
          <w:rFonts w:ascii="Times New Roman" w:hAnsi="Times New Roman" w:cs="Times New Roman"/>
        </w:rPr>
        <w:t>not</w:t>
      </w:r>
      <w:r w:rsidRPr="00A57A70">
        <w:t xml:space="preserve"> carried out on a nursery bed?</w:t>
      </w:r>
      <w:r w:rsidRPr="00A57A70">
        <w:br/>
        <w:t>A. Weeding</w:t>
      </w:r>
      <w:r w:rsidR="001E410F">
        <w:t xml:space="preserve">            </w:t>
      </w:r>
      <w:r w:rsidRPr="00A57A70">
        <w:t>B. Watering</w:t>
      </w:r>
      <w:r w:rsidRPr="00A57A70">
        <w:br/>
        <w:t>C. Pruning</w:t>
      </w:r>
      <w:r w:rsidR="001E410F">
        <w:t xml:space="preserve">               </w:t>
      </w:r>
      <w:r w:rsidRPr="00A57A70">
        <w:t>D. Shading</w:t>
      </w:r>
    </w:p>
    <w:p w:rsidR="00A57A70" w:rsidRDefault="00A57A70" w:rsidP="001E410F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6944" behindDoc="1" locked="0" layoutInCell="1" allowOverlap="1" wp14:anchorId="7A0C2247" wp14:editId="3E8BFB4C">
            <wp:simplePos x="0" y="0"/>
            <wp:positionH relativeFrom="page">
              <wp:posOffset>4312345</wp:posOffset>
            </wp:positionH>
            <wp:positionV relativeFrom="page">
              <wp:posOffset>6485890</wp:posOffset>
            </wp:positionV>
            <wp:extent cx="1495425" cy="1176117"/>
            <wp:effectExtent l="0" t="0" r="0" b="5080"/>
            <wp:wrapNone/>
            <wp:docPr id="7" name="Picture 7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1761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5.</w:t>
      </w:r>
      <w:r w:rsidRPr="00A57A70">
        <w:t>The</w:t>
      </w:r>
      <w:proofErr w:type="gramEnd"/>
      <w:r w:rsidRPr="00A57A70">
        <w:t xml:space="preserve"> method of irrigation shown is—</w:t>
      </w:r>
      <w:r w:rsidRPr="00A57A70">
        <w:br/>
      </w:r>
    </w:p>
    <w:p w:rsidR="00A57A70" w:rsidRDefault="00A57A70" w:rsidP="001E410F">
      <w:pPr>
        <w:pStyle w:val="BodyText"/>
      </w:pPr>
    </w:p>
    <w:p w:rsidR="00A57A70" w:rsidRDefault="00A57A70" w:rsidP="001E410F">
      <w:pPr>
        <w:pStyle w:val="BodyText"/>
      </w:pPr>
    </w:p>
    <w:p w:rsidR="00A57A70" w:rsidRPr="00A57A70" w:rsidRDefault="00A57A70" w:rsidP="001E410F">
      <w:pPr>
        <w:pStyle w:val="BodyText"/>
      </w:pPr>
      <w:r w:rsidRPr="00A57A70">
        <w:t>A. bottle irrigation</w:t>
      </w:r>
      <w:r w:rsidR="00AE49E3">
        <w:t xml:space="preserve">     </w:t>
      </w:r>
      <w:r w:rsidRPr="00A57A70">
        <w:t>B. drip irrigation</w:t>
      </w:r>
      <w:r w:rsidRPr="00A57A70">
        <w:br/>
        <w:t>C. sprinkler irrigation</w:t>
      </w:r>
      <w:r w:rsidR="00AE49E3">
        <w:t xml:space="preserve">   </w:t>
      </w:r>
      <w:r w:rsidRPr="00A57A70">
        <w:t>D. overhead irrigation</w:t>
      </w:r>
    </w:p>
    <w:p w:rsidR="00A57A70" w:rsidRPr="00A57A70" w:rsidRDefault="00A57A70" w:rsidP="001E410F">
      <w:pPr>
        <w:pStyle w:val="BodyText"/>
      </w:pP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6.</w:t>
      </w:r>
      <w:r w:rsidRPr="00A57A70">
        <w:t>Which</w:t>
      </w:r>
      <w:proofErr w:type="gramEnd"/>
      <w:r w:rsidRPr="00A57A70">
        <w:t xml:space="preserve"> one of the following farm animals is not correctly matched with its product?</w:t>
      </w:r>
      <w:r w:rsidRPr="00A57A70">
        <w:br/>
        <w:t>A. Cow – milk</w:t>
      </w:r>
      <w:r w:rsidR="001E410F">
        <w:t xml:space="preserve">                </w:t>
      </w:r>
      <w:r w:rsidRPr="00A57A70">
        <w:t>B. Hen – eggs</w:t>
      </w:r>
      <w:r w:rsidRPr="00A57A70">
        <w:br/>
        <w:t>C. Goat – mutton</w:t>
      </w:r>
      <w:r w:rsidR="001E410F">
        <w:t xml:space="preserve">          </w:t>
      </w:r>
      <w:r w:rsidRPr="00A57A70">
        <w:t>D. Sheep – pork</w:t>
      </w:r>
    </w:p>
    <w:p w:rsidR="00A57A70" w:rsidRPr="00A57A70" w:rsidRDefault="00A57A70" w:rsidP="001E410F">
      <w:pPr>
        <w:pStyle w:val="BodyText"/>
      </w:pP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7.</w:t>
      </w:r>
      <w:r w:rsidRPr="00A57A70">
        <w:t>Which</w:t>
      </w:r>
      <w:proofErr w:type="gramEnd"/>
      <w:r w:rsidRPr="00A57A70">
        <w:t xml:space="preserve"> waste rots easily and mixes with soil?</w:t>
      </w:r>
      <w:r w:rsidRPr="00A57A70">
        <w:br/>
        <w:t>A. Non-biodegradable waste</w:t>
      </w:r>
      <w:r w:rsidR="001E410F">
        <w:t xml:space="preserve"> </w:t>
      </w:r>
      <w:r w:rsidRPr="00A57A70">
        <w:t>B. Biodegradable waste</w:t>
      </w:r>
      <w:r w:rsidRPr="00A57A70">
        <w:br/>
        <w:t>C. Metal</w:t>
      </w:r>
      <w:r w:rsidR="001E410F">
        <w:t xml:space="preserve">                                      </w:t>
      </w:r>
      <w:r w:rsidRPr="00A57A70">
        <w:t>D. Plastics</w:t>
      </w:r>
    </w:p>
    <w:p w:rsidR="00A57A70" w:rsidRPr="00A57A70" w:rsidRDefault="00A57A70" w:rsidP="001E410F">
      <w:pPr>
        <w:pStyle w:val="BodyText"/>
      </w:pP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8.</w:t>
      </w:r>
      <w:r w:rsidRPr="00A57A70">
        <w:t>The</w:t>
      </w:r>
      <w:proofErr w:type="gramEnd"/>
      <w:r w:rsidRPr="00A57A70">
        <w:t xml:space="preserve"> use of scarecrows on a farm is—</w:t>
      </w:r>
      <w:r w:rsidRPr="00A57A70">
        <w:br/>
        <w:t xml:space="preserve">A. </w:t>
      </w:r>
      <w:proofErr w:type="gramStart"/>
      <w:r w:rsidRPr="00A57A70">
        <w:t>To scare away birds and small animals</w:t>
      </w:r>
      <w:r w:rsidRPr="00A57A70">
        <w:br/>
        <w:t>B.</w:t>
      </w:r>
      <w:proofErr w:type="gramEnd"/>
      <w:r w:rsidRPr="00A57A70">
        <w:t xml:space="preserve"> </w:t>
      </w:r>
      <w:proofErr w:type="gramStart"/>
      <w:r w:rsidRPr="00A57A70">
        <w:t>To make boundaries</w:t>
      </w:r>
      <w:r w:rsidRPr="00A57A70">
        <w:br/>
        <w:t>C.</w:t>
      </w:r>
      <w:proofErr w:type="gramEnd"/>
      <w:r w:rsidRPr="00A57A70">
        <w:t xml:space="preserve"> </w:t>
      </w:r>
      <w:proofErr w:type="gramStart"/>
      <w:r w:rsidRPr="00A57A70">
        <w:t>To entertain visitors</w:t>
      </w:r>
      <w:r w:rsidRPr="00A57A70">
        <w:br/>
        <w:t>D.</w:t>
      </w:r>
      <w:proofErr w:type="gramEnd"/>
      <w:r w:rsidRPr="00A57A70">
        <w:t xml:space="preserve"> To make farms look beautiful</w:t>
      </w:r>
    </w:p>
    <w:p w:rsidR="00A57A70" w:rsidRPr="00A57A70" w:rsidRDefault="00A57A70" w:rsidP="001E410F">
      <w:pPr>
        <w:pStyle w:val="BodyText"/>
      </w:pP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lastRenderedPageBreak/>
        <w:t>9.</w:t>
      </w:r>
      <w:r w:rsidRPr="00A57A70">
        <w:t>Which</w:t>
      </w:r>
      <w:proofErr w:type="gramEnd"/>
      <w:r w:rsidRPr="00A57A70">
        <w:t xml:space="preserve"> practice helps conserve soil moisture?</w:t>
      </w:r>
      <w:r w:rsidRPr="00A57A70">
        <w:br/>
        <w:t>A. Irrigation</w:t>
      </w:r>
      <w:r w:rsidR="001E410F">
        <w:t xml:space="preserve">                  </w:t>
      </w:r>
      <w:r w:rsidRPr="00A57A70">
        <w:t>B. Weeding</w:t>
      </w:r>
      <w:r w:rsidRPr="00A57A70">
        <w:br/>
        <w:t>C. Mulching</w:t>
      </w:r>
      <w:r w:rsidR="001E410F">
        <w:t xml:space="preserve">                  </w:t>
      </w:r>
      <w:r w:rsidRPr="00A57A70">
        <w:t>D. Pruning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0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The</w:t>
      </w:r>
      <w:proofErr w:type="gramEnd"/>
      <w:r w:rsidRPr="00A57A70">
        <w:t xml:space="preserve"> following are digital devices used to collect information on animals </w:t>
      </w:r>
      <w:r w:rsidRPr="00A57A70">
        <w:rPr>
          <w:rStyle w:val="Strong"/>
          <w:rFonts w:ascii="Times New Roman" w:hAnsi="Times New Roman" w:cs="Times New Roman"/>
        </w:rPr>
        <w:t>except</w:t>
      </w:r>
      <w:r w:rsidRPr="00A57A70">
        <w:t>—</w:t>
      </w:r>
      <w:r w:rsidRPr="00A57A70">
        <w:br/>
        <w:t>A. smartphones</w:t>
      </w:r>
      <w:r w:rsidR="001E410F">
        <w:t xml:space="preserve">   </w:t>
      </w:r>
      <w:r w:rsidRPr="00A57A70">
        <w:t>B. tablets</w:t>
      </w:r>
      <w:r w:rsidR="001E410F">
        <w:t xml:space="preserve">    </w:t>
      </w:r>
      <w:r w:rsidRPr="00A57A70">
        <w:t>C. laptops</w:t>
      </w:r>
      <w:r w:rsidR="001E410F">
        <w:t xml:space="preserve">   </w:t>
      </w:r>
      <w:r w:rsidRPr="00A57A70">
        <w:t>D. textbooks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1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Protection</w:t>
      </w:r>
      <w:proofErr w:type="gramEnd"/>
      <w:r w:rsidRPr="00A57A70">
        <w:t xml:space="preserve"> of resources by using them wisely and not wasting them is—</w:t>
      </w:r>
      <w:r w:rsidRPr="00A57A70">
        <w:br/>
        <w:t>A. Precipitation</w:t>
      </w:r>
      <w:r w:rsidR="001E410F">
        <w:t xml:space="preserve">                     </w:t>
      </w:r>
      <w:r w:rsidRPr="00A57A70">
        <w:t>B. Sedimentation</w:t>
      </w:r>
      <w:r w:rsidRPr="00A57A70">
        <w:br/>
        <w:t>C. Water treatment</w:t>
      </w:r>
      <w:r w:rsidR="001E410F">
        <w:t xml:space="preserve">             </w:t>
      </w:r>
      <w:r w:rsidRPr="00A57A70">
        <w:t>D. Conservation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2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The</w:t>
      </w:r>
      <w:proofErr w:type="gramEnd"/>
      <w:r w:rsidRPr="00A57A70">
        <w:t xml:space="preserve"> removal of unwanted plants on a farm is called—</w:t>
      </w:r>
      <w:r w:rsidRPr="00A57A70">
        <w:br/>
        <w:t>A. weeding</w:t>
      </w:r>
      <w:r w:rsidR="001E410F">
        <w:t xml:space="preserve">    </w:t>
      </w:r>
      <w:r w:rsidRPr="00A57A70">
        <w:t>B. spraying</w:t>
      </w:r>
      <w:r w:rsidR="001E410F">
        <w:t xml:space="preserve">     </w:t>
      </w:r>
      <w:r w:rsidRPr="00A57A70">
        <w:t>C. watering</w:t>
      </w:r>
      <w:r w:rsidR="001E410F">
        <w:t xml:space="preserve">    </w:t>
      </w:r>
      <w:r w:rsidRPr="00A57A70">
        <w:t>D. thinning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3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The</w:t>
      </w:r>
      <w:proofErr w:type="gramEnd"/>
      <w:r w:rsidRPr="00A57A70">
        <w:t xml:space="preserve"> following are small animals that destroy crops </w:t>
      </w:r>
      <w:r w:rsidRPr="00A57A70">
        <w:rPr>
          <w:rStyle w:val="Strong"/>
          <w:rFonts w:ascii="Times New Roman" w:hAnsi="Times New Roman" w:cs="Times New Roman"/>
        </w:rPr>
        <w:t>except</w:t>
      </w:r>
      <w:r w:rsidRPr="00A57A70">
        <w:t>—</w:t>
      </w:r>
      <w:r w:rsidRPr="00A57A70">
        <w:br/>
        <w:t>A. cats</w:t>
      </w:r>
      <w:r w:rsidR="001E410F">
        <w:t xml:space="preserve">         </w:t>
      </w:r>
      <w:r w:rsidRPr="00A57A70">
        <w:t>B. mice</w:t>
      </w:r>
      <w:r w:rsidR="001E410F">
        <w:t xml:space="preserve">       </w:t>
      </w:r>
      <w:r w:rsidRPr="00A57A70">
        <w:t>C. birds</w:t>
      </w:r>
      <w:r w:rsidR="001E410F">
        <w:t xml:space="preserve">         </w:t>
      </w:r>
      <w:r w:rsidRPr="00A57A70">
        <w:t>D. squirrels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4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Which</w:t>
      </w:r>
      <w:proofErr w:type="gramEnd"/>
      <w:r w:rsidRPr="00A57A70">
        <w:t xml:space="preserve"> one of the following is </w:t>
      </w:r>
      <w:r w:rsidRPr="00A57A70">
        <w:rPr>
          <w:rStyle w:val="Strong"/>
          <w:rFonts w:ascii="Times New Roman" w:hAnsi="Times New Roman" w:cs="Times New Roman"/>
        </w:rPr>
        <w:t>not</w:t>
      </w:r>
      <w:r w:rsidRPr="00A57A70">
        <w:t xml:space="preserve"> a use of water on the farm?</w:t>
      </w:r>
      <w:r w:rsidRPr="00A57A70">
        <w:br/>
        <w:t>A. Watering animals</w:t>
      </w:r>
      <w:r w:rsidR="00AE49E3">
        <w:t xml:space="preserve">     </w:t>
      </w:r>
      <w:r w:rsidRPr="00A57A70">
        <w:t>B. Manufacturing pesticides</w:t>
      </w:r>
      <w:r w:rsidRPr="00A57A70">
        <w:br/>
        <w:t xml:space="preserve">C. Washing farm </w:t>
      </w:r>
      <w:proofErr w:type="gramStart"/>
      <w:r w:rsidRPr="00A57A70">
        <w:t>tools</w:t>
      </w:r>
      <w:r w:rsidR="00AE49E3">
        <w:t xml:space="preserve">  </w:t>
      </w:r>
      <w:r w:rsidRPr="00A57A70">
        <w:t>D</w:t>
      </w:r>
      <w:proofErr w:type="gramEnd"/>
      <w:r w:rsidRPr="00A57A70">
        <w:t>. Irrigation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5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Which</w:t>
      </w:r>
      <w:proofErr w:type="gramEnd"/>
      <w:r w:rsidRPr="00A57A70">
        <w:t xml:space="preserve"> crop cannot be grown in a kitchen garden?</w:t>
      </w:r>
      <w:r w:rsidRPr="00A57A70">
        <w:br/>
        <w:t>A. Spinach</w:t>
      </w:r>
      <w:r w:rsidR="001E410F">
        <w:t xml:space="preserve">       </w:t>
      </w:r>
      <w:r w:rsidRPr="00A57A70">
        <w:t>B. Mango</w:t>
      </w:r>
      <w:r w:rsidR="001E410F">
        <w:t xml:space="preserve">       </w:t>
      </w:r>
      <w:r w:rsidRPr="00A57A70">
        <w:t>C. Kales</w:t>
      </w:r>
      <w:r w:rsidR="001E410F">
        <w:t xml:space="preserve">      </w:t>
      </w:r>
      <w:r w:rsidRPr="00A57A70">
        <w:t>D. Cabbage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6.</w:t>
      </w:r>
      <w:r w:rsidRPr="00A57A70">
        <w:t>________ helps to scare away birds in the shamba.</w:t>
      </w:r>
      <w:r w:rsidRPr="00A57A70">
        <w:br/>
        <w:t>A. Scarecrow</w:t>
      </w:r>
      <w:r w:rsidR="001E410F">
        <w:t xml:space="preserve">                 </w:t>
      </w:r>
      <w:r w:rsidRPr="00A57A70">
        <w:t>B. Other animals</w:t>
      </w:r>
      <w:r w:rsidRPr="00A57A70">
        <w:br/>
        <w:t>C. Children</w:t>
      </w:r>
      <w:r w:rsidR="001E410F">
        <w:t xml:space="preserve">                     </w:t>
      </w:r>
      <w:r w:rsidRPr="00A57A70">
        <w:t>D. Watchman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7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Tomatoes</w:t>
      </w:r>
      <w:proofErr w:type="gramEnd"/>
      <w:r w:rsidRPr="00A57A70">
        <w:t>, kales and onions are—</w:t>
      </w:r>
      <w:r w:rsidRPr="00A57A70">
        <w:br/>
        <w:t>A. cropping</w:t>
      </w:r>
      <w:r w:rsidR="001E410F">
        <w:t xml:space="preserve">      </w:t>
      </w:r>
      <w:r w:rsidRPr="00A57A70">
        <w:t>B. fruits</w:t>
      </w:r>
      <w:r w:rsidR="001E410F">
        <w:t xml:space="preserve">   </w:t>
      </w:r>
      <w:r w:rsidRPr="00A57A70">
        <w:t>C. vegetables</w:t>
      </w:r>
      <w:r w:rsidR="001E410F">
        <w:t xml:space="preserve">   </w:t>
      </w:r>
      <w:r w:rsidRPr="00A57A70">
        <w:t>D. sugarcane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8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Soil</w:t>
      </w:r>
      <w:proofErr w:type="gramEnd"/>
      <w:r w:rsidRPr="00A57A70">
        <w:t xml:space="preserve"> that contains very large particles is—</w:t>
      </w:r>
      <w:r w:rsidRPr="00A57A70">
        <w:br/>
        <w:t>A. clay soil</w:t>
      </w:r>
      <w:r w:rsidR="00AE49E3">
        <w:t xml:space="preserve">        </w:t>
      </w:r>
      <w:r w:rsidRPr="00A57A70">
        <w:t>B. sandy soil</w:t>
      </w:r>
      <w:r w:rsidRPr="00A57A70">
        <w:br/>
        <w:t>C. loam soil</w:t>
      </w:r>
      <w:r w:rsidR="00AE49E3">
        <w:t xml:space="preserve">       </w:t>
      </w:r>
      <w:r w:rsidRPr="00A57A70">
        <w:t>D. organic matter</w:t>
      </w:r>
    </w:p>
    <w:p w:rsid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19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Which</w:t>
      </w:r>
      <w:proofErr w:type="gramEnd"/>
      <w:r w:rsidRPr="00A57A70">
        <w:t xml:space="preserve"> one of the following is not a domestic animal?</w:t>
      </w:r>
      <w:r w:rsidRPr="00A57A70">
        <w:br/>
        <w:t>A. Dog</w:t>
      </w:r>
      <w:r w:rsidR="001E410F">
        <w:t xml:space="preserve">       </w:t>
      </w:r>
      <w:r w:rsidRPr="00A57A70">
        <w:t>B. Cow</w:t>
      </w:r>
      <w:r w:rsidR="001E410F">
        <w:t xml:space="preserve">       </w:t>
      </w:r>
      <w:r w:rsidRPr="00A57A70">
        <w:t>C. Hare</w:t>
      </w:r>
      <w:r w:rsidR="001E410F">
        <w:t xml:space="preserve">        </w:t>
      </w:r>
      <w:r w:rsidRPr="00A57A70">
        <w:t>D. Goat</w:t>
      </w:r>
    </w:p>
    <w:p w:rsid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0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The</w:t>
      </w:r>
      <w:proofErr w:type="gramEnd"/>
      <w:r w:rsidRPr="00A57A70">
        <w:t xml:space="preserve"> following are materials used for compost manure preparation </w:t>
      </w:r>
      <w:r w:rsidRPr="00A57A70">
        <w:rPr>
          <w:rStyle w:val="Strong"/>
          <w:rFonts w:ascii="Times New Roman" w:hAnsi="Times New Roman" w:cs="Times New Roman"/>
        </w:rPr>
        <w:t>except</w:t>
      </w:r>
      <w:r w:rsidRPr="00A57A70">
        <w:t>—</w:t>
      </w:r>
      <w:r w:rsidRPr="00A57A70">
        <w:br/>
        <w:t>A. Green leaves</w:t>
      </w:r>
      <w:r w:rsidR="001E410F">
        <w:t xml:space="preserve">          </w:t>
      </w:r>
      <w:r w:rsidRPr="00A57A70">
        <w:t>B. Fertilizer</w:t>
      </w:r>
      <w:r w:rsidRPr="00A57A70">
        <w:br/>
        <w:t>C. Cattle dung</w:t>
      </w:r>
      <w:r w:rsidR="001E410F">
        <w:t xml:space="preserve">             </w:t>
      </w:r>
      <w:r w:rsidRPr="00A57A70">
        <w:t>D. Dry maize stalk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1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Which</w:t>
      </w:r>
      <w:proofErr w:type="gramEnd"/>
      <w:r w:rsidRPr="00A57A70">
        <w:t xml:space="preserve"> statement is </w:t>
      </w:r>
      <w:r w:rsidRPr="00A57A70">
        <w:rPr>
          <w:rStyle w:val="Strong"/>
          <w:rFonts w:ascii="Times New Roman" w:hAnsi="Times New Roman" w:cs="Times New Roman"/>
        </w:rPr>
        <w:t>not true</w:t>
      </w:r>
      <w:r w:rsidRPr="00A57A70">
        <w:t xml:space="preserve"> about exercise?</w:t>
      </w:r>
      <w:r w:rsidRPr="00A57A70">
        <w:br/>
        <w:t>A. It improves body posture</w:t>
      </w:r>
      <w:r w:rsidRPr="00A57A70">
        <w:br/>
      </w:r>
      <w:r w:rsidRPr="00A57A70">
        <w:lastRenderedPageBreak/>
        <w:t>B. It makes bones and muscles stronger</w:t>
      </w:r>
      <w:r w:rsidRPr="00A57A70">
        <w:br/>
        <w:t>C. Exercising makes us weak</w:t>
      </w:r>
      <w:r w:rsidRPr="00A57A70">
        <w:br/>
        <w:t>D. It makes us positive and happy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2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Which</w:t>
      </w:r>
      <w:proofErr w:type="gramEnd"/>
      <w:r w:rsidRPr="00A57A70">
        <w:t xml:space="preserve"> of the following is </w:t>
      </w:r>
      <w:r w:rsidRPr="00A57A70">
        <w:rPr>
          <w:rStyle w:val="Strong"/>
          <w:rFonts w:ascii="Times New Roman" w:hAnsi="Times New Roman" w:cs="Times New Roman"/>
        </w:rPr>
        <w:t>not</w:t>
      </w:r>
      <w:r w:rsidRPr="00A57A70">
        <w:t xml:space="preserve"> a material used to make shoes?</w:t>
      </w:r>
      <w:r w:rsidRPr="00A57A70">
        <w:br/>
        <w:t>A. Rubber</w:t>
      </w:r>
      <w:r w:rsidR="001E410F">
        <w:t xml:space="preserve">    </w:t>
      </w:r>
      <w:r w:rsidRPr="00A57A70">
        <w:t>B. Canvas</w:t>
      </w:r>
      <w:r w:rsidR="001E410F">
        <w:t xml:space="preserve">      </w:t>
      </w:r>
      <w:r w:rsidRPr="00A57A70">
        <w:t>C. Wood</w:t>
      </w:r>
      <w:r w:rsidR="001E410F">
        <w:t xml:space="preserve">    </w:t>
      </w:r>
      <w:r w:rsidRPr="00A57A70">
        <w:t>D. Plastic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3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Which</w:t>
      </w:r>
      <w:proofErr w:type="gramEnd"/>
      <w:r w:rsidRPr="00A57A70">
        <w:t xml:space="preserve"> fuel used at home mostly pollutes the environment?</w:t>
      </w:r>
      <w:r w:rsidRPr="00A57A70">
        <w:br/>
        <w:t>A. Gas</w:t>
      </w:r>
      <w:r w:rsidR="001E410F">
        <w:t xml:space="preserve">                    </w:t>
      </w:r>
      <w:r w:rsidRPr="00A57A70">
        <w:t>B. Electricity</w:t>
      </w:r>
      <w:r w:rsidRPr="00A57A70">
        <w:br/>
        <w:t>C. Solar</w:t>
      </w:r>
      <w:r w:rsidR="001E410F">
        <w:t xml:space="preserve">                   </w:t>
      </w:r>
      <w:r w:rsidRPr="00A57A70">
        <w:t>D. Charcoal</w:t>
      </w:r>
    </w:p>
    <w:p w:rsidR="00A57A70" w:rsidRDefault="001E410F" w:rsidP="001E410F">
      <w:pPr>
        <w:pStyle w:val="BodyText"/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8992" behindDoc="1" locked="0" layoutInCell="1" allowOverlap="1" wp14:anchorId="3DE84371" wp14:editId="12702703">
            <wp:simplePos x="0" y="0"/>
            <wp:positionH relativeFrom="page">
              <wp:posOffset>4029075</wp:posOffset>
            </wp:positionH>
            <wp:positionV relativeFrom="page">
              <wp:posOffset>2495550</wp:posOffset>
            </wp:positionV>
            <wp:extent cx="3342640" cy="1685925"/>
            <wp:effectExtent l="0" t="0" r="0" b="9525"/>
            <wp:wrapNone/>
            <wp:docPr id="9" name="Picture 9" descr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5" descr="image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640" cy="168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7A70" w:rsidRPr="00A57A70">
        <w:rPr>
          <w:rStyle w:val="Strong"/>
          <w:rFonts w:ascii="Times New Roman" w:hAnsi="Times New Roman" w:cs="Times New Roman"/>
          <w:bCs w:val="0"/>
        </w:rPr>
        <w:t>24</w:t>
      </w:r>
      <w:proofErr w:type="gramStart"/>
      <w:r w:rsidR="00A57A70" w:rsidRPr="00A57A70">
        <w:rPr>
          <w:rStyle w:val="Strong"/>
          <w:rFonts w:ascii="Times New Roman" w:hAnsi="Times New Roman" w:cs="Times New Roman"/>
          <w:bCs w:val="0"/>
        </w:rPr>
        <w:t>.</w:t>
      </w:r>
      <w:r w:rsidR="00A57A70" w:rsidRPr="00A57A70">
        <w:t>Which</w:t>
      </w:r>
      <w:proofErr w:type="gramEnd"/>
      <w:r w:rsidR="00A57A70" w:rsidRPr="00A57A70">
        <w:t xml:space="preserve"> kitchen utensil is fragile?</w:t>
      </w:r>
      <w:r w:rsidR="00A57A70" w:rsidRPr="00A57A70">
        <w:br/>
      </w:r>
    </w:p>
    <w:p w:rsidR="001E410F" w:rsidRPr="00A57A70" w:rsidRDefault="001E410F" w:rsidP="001E410F">
      <w:pPr>
        <w:pStyle w:val="BodyText"/>
      </w:pPr>
    </w:p>
    <w:p w:rsidR="001E410F" w:rsidRDefault="001E410F" w:rsidP="001E410F">
      <w:pPr>
        <w:pStyle w:val="BodyText"/>
        <w:rPr>
          <w:rStyle w:val="Strong"/>
          <w:rFonts w:ascii="Times New Roman" w:hAnsi="Times New Roman" w:cs="Times New Roman"/>
          <w:bCs w:val="0"/>
        </w:rPr>
      </w:pPr>
    </w:p>
    <w:p w:rsidR="001E410F" w:rsidRDefault="001E410F" w:rsidP="001E410F">
      <w:pPr>
        <w:pStyle w:val="BodyText"/>
        <w:rPr>
          <w:rStyle w:val="Strong"/>
          <w:rFonts w:ascii="Times New Roman" w:hAnsi="Times New Roman" w:cs="Times New Roman"/>
          <w:bCs w:val="0"/>
        </w:rPr>
      </w:pPr>
    </w:p>
    <w:p w:rsidR="001E410F" w:rsidRDefault="001E410F" w:rsidP="001E410F">
      <w:pPr>
        <w:pStyle w:val="BodyText"/>
        <w:rPr>
          <w:rStyle w:val="Strong"/>
          <w:rFonts w:ascii="Times New Roman" w:hAnsi="Times New Roman" w:cs="Times New Roman"/>
          <w:bCs w:val="0"/>
        </w:rPr>
      </w:pP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5</w:t>
      </w:r>
      <w:proofErr w:type="gramStart"/>
      <w:r w:rsidRPr="00A57A70">
        <w:rPr>
          <w:rStyle w:val="Strong"/>
          <w:rFonts w:ascii="Times New Roman" w:hAnsi="Times New Roman" w:cs="Times New Roman"/>
          <w:bCs w:val="0"/>
        </w:rPr>
        <w:t>.</w:t>
      </w:r>
      <w:r w:rsidRPr="00A57A70">
        <w:t>The</w:t>
      </w:r>
      <w:proofErr w:type="gramEnd"/>
      <w:r w:rsidRPr="00A57A70">
        <w:t xml:space="preserve"> following are cleaning items used at home </w:t>
      </w:r>
      <w:r w:rsidRPr="00A57A70">
        <w:rPr>
          <w:rStyle w:val="Strong"/>
          <w:rFonts w:ascii="Times New Roman" w:hAnsi="Times New Roman" w:cs="Times New Roman"/>
        </w:rPr>
        <w:t>except</w:t>
      </w:r>
      <w:r w:rsidRPr="00A57A70">
        <w:t>—</w:t>
      </w:r>
      <w:r w:rsidRPr="00A57A70">
        <w:br/>
        <w:t>A. Dustpan</w:t>
      </w:r>
      <w:r w:rsidR="001E410F">
        <w:t xml:space="preserve">    </w:t>
      </w:r>
      <w:r w:rsidRPr="00A57A70">
        <w:t>B. Mop</w:t>
      </w:r>
      <w:r w:rsidR="001E410F">
        <w:t xml:space="preserve">     </w:t>
      </w:r>
      <w:r w:rsidRPr="00A57A70">
        <w:t>C. Spade</w:t>
      </w:r>
      <w:r w:rsidR="001E410F">
        <w:t xml:space="preserve">     </w:t>
      </w:r>
      <w:r w:rsidRPr="00A57A70">
        <w:t>D. Brush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6.</w:t>
      </w:r>
      <w:r w:rsidRPr="00A57A70">
        <w:t>The main reason for repairing clothes is to—</w:t>
      </w:r>
      <w:r w:rsidRPr="00A57A70">
        <w:br/>
        <w:t>A. prevent further damage</w:t>
      </w:r>
      <w:r w:rsidRPr="00A57A70">
        <w:br/>
        <w:t>B. shorten their usefulness</w:t>
      </w:r>
      <w:r w:rsidRPr="00A57A70">
        <w:br/>
        <w:t>C. avoid buying new clothes</w:t>
      </w:r>
      <w:r w:rsidRPr="00A57A70">
        <w:br/>
        <w:t>D. make them clean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7.</w:t>
      </w:r>
      <w:r>
        <w:rPr>
          <w:rStyle w:val="Strong"/>
          <w:rFonts w:ascii="Times New Roman" w:hAnsi="Times New Roman" w:cs="Times New Roman"/>
          <w:bCs w:val="0"/>
        </w:rPr>
        <w:t xml:space="preserve"> </w:t>
      </w:r>
      <w:r w:rsidRPr="00A57A70">
        <w:t>Bread, honey and rice belong to the food group called—</w:t>
      </w:r>
      <w:r w:rsidRPr="00A57A70">
        <w:br/>
        <w:t>A. vitamins</w:t>
      </w:r>
      <w:r w:rsidR="001E410F">
        <w:t xml:space="preserve">                            </w:t>
      </w:r>
      <w:r w:rsidRPr="00A57A70">
        <w:t>B. proteins</w:t>
      </w:r>
      <w:r w:rsidRPr="00A57A70">
        <w:br/>
        <w:t>C. fruits and vegetables</w:t>
      </w:r>
      <w:r w:rsidR="001E410F">
        <w:t xml:space="preserve">      </w:t>
      </w:r>
      <w:r w:rsidRPr="00A57A70">
        <w:t>D. carbohydrates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8.</w:t>
      </w:r>
      <w:r>
        <w:rPr>
          <w:rStyle w:val="Strong"/>
          <w:rFonts w:ascii="Times New Roman" w:hAnsi="Times New Roman" w:cs="Times New Roman"/>
          <w:bCs w:val="0"/>
        </w:rPr>
        <w:t xml:space="preserve"> </w:t>
      </w:r>
      <w:r w:rsidRPr="00A57A70">
        <w:t>How many times should we brush our teeth?</w:t>
      </w:r>
      <w:r w:rsidRPr="00A57A70">
        <w:br/>
        <w:t>A. Once every day</w:t>
      </w:r>
      <w:r w:rsidR="001E410F">
        <w:t xml:space="preserve">       </w:t>
      </w:r>
      <w:r w:rsidRPr="00A57A70">
        <w:t xml:space="preserve">B. </w:t>
      </w:r>
      <w:proofErr w:type="gramStart"/>
      <w:r w:rsidRPr="00A57A70">
        <w:t>At least twice every day</w:t>
      </w:r>
      <w:r w:rsidRPr="00A57A70">
        <w:br/>
        <w:t>C.</w:t>
      </w:r>
      <w:proofErr w:type="gramEnd"/>
      <w:r w:rsidRPr="00A57A70">
        <w:t xml:space="preserve"> </w:t>
      </w:r>
      <w:proofErr w:type="gramStart"/>
      <w:r w:rsidRPr="00A57A70">
        <w:t>Once every month</w:t>
      </w:r>
      <w:r w:rsidR="001E410F">
        <w:t xml:space="preserve">   </w:t>
      </w:r>
      <w:r w:rsidRPr="00A57A70">
        <w:t>D.</w:t>
      </w:r>
      <w:proofErr w:type="gramEnd"/>
      <w:r w:rsidRPr="00A57A70">
        <w:t xml:space="preserve"> Once every week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29.</w:t>
      </w:r>
      <w:r>
        <w:rPr>
          <w:rStyle w:val="Strong"/>
          <w:rFonts w:ascii="Times New Roman" w:hAnsi="Times New Roman" w:cs="Times New Roman"/>
          <w:bCs w:val="0"/>
        </w:rPr>
        <w:t xml:space="preserve"> </w:t>
      </w:r>
      <w:r w:rsidRPr="00A57A70">
        <w:t xml:space="preserve">Which one of the following is </w:t>
      </w:r>
      <w:r w:rsidRPr="00A57A70">
        <w:rPr>
          <w:rStyle w:val="Strong"/>
          <w:rFonts w:ascii="Times New Roman" w:hAnsi="Times New Roman" w:cs="Times New Roman"/>
        </w:rPr>
        <w:t>not</w:t>
      </w:r>
      <w:r w:rsidRPr="00A57A70">
        <w:t xml:space="preserve"> a communicable disease?</w:t>
      </w:r>
      <w:r w:rsidRPr="00A57A70">
        <w:br/>
        <w:t>A. Cold</w:t>
      </w:r>
      <w:r w:rsidR="001E410F">
        <w:t xml:space="preserve">   </w:t>
      </w:r>
      <w:r w:rsidRPr="00A57A70">
        <w:t>B. Cancer</w:t>
      </w:r>
      <w:r w:rsidR="001E410F">
        <w:t xml:space="preserve">    </w:t>
      </w:r>
      <w:r w:rsidRPr="00A57A70">
        <w:t>C. Flu</w:t>
      </w:r>
      <w:r w:rsidR="001E410F">
        <w:t xml:space="preserve">     </w:t>
      </w:r>
      <w:r w:rsidRPr="00A57A70">
        <w:t>D. Chickenpox</w:t>
      </w:r>
    </w:p>
    <w:p w:rsidR="00A57A70" w:rsidRPr="00A57A70" w:rsidRDefault="00A57A70" w:rsidP="001E410F">
      <w:pPr>
        <w:pStyle w:val="BodyText"/>
      </w:pPr>
      <w:r w:rsidRPr="00A57A70">
        <w:rPr>
          <w:rStyle w:val="Strong"/>
          <w:rFonts w:ascii="Times New Roman" w:hAnsi="Times New Roman" w:cs="Times New Roman"/>
          <w:bCs w:val="0"/>
        </w:rPr>
        <w:t>30.</w:t>
      </w:r>
      <w:r w:rsidRPr="00A57A70">
        <w:t>A healthy lifestyle is—</w:t>
      </w:r>
      <w:r w:rsidRPr="00A57A70">
        <w:br/>
        <w:t>A. exercising to the point of exhaustion</w:t>
      </w:r>
      <w:r w:rsidRPr="00A57A70">
        <w:br/>
        <w:t>B. eating a balanced diet and exercising regularly</w:t>
      </w:r>
      <w:r w:rsidRPr="00A57A70">
        <w:br/>
        <w:t>C. eating anything you like + exercising 3 times a week</w:t>
      </w:r>
      <w:r w:rsidRPr="00A57A70">
        <w:br/>
        <w:t>D. working daily and drinking alcohol</w:t>
      </w:r>
    </w:p>
    <w:p w:rsidR="001E410F" w:rsidRDefault="001E410F" w:rsidP="001E410F">
      <w:pPr>
        <w:pStyle w:val="BodyText"/>
        <w:sectPr w:rsidR="001E410F" w:rsidSect="001E410F">
          <w:type w:val="continuous"/>
          <w:pgSz w:w="11900" w:h="16820"/>
          <w:pgMar w:top="0" w:right="100" w:bottom="0" w:left="680" w:header="720" w:footer="0" w:gutter="0"/>
          <w:pgNumType w:start="1"/>
          <w:cols w:num="2" w:sep="1" w:space="720"/>
          <w:docGrid w:linePitch="1"/>
        </w:sectPr>
      </w:pPr>
    </w:p>
    <w:p w:rsidR="00AE49E3" w:rsidRDefault="00AE49E3" w:rsidP="00AE49E3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lastRenderedPageBreak/>
        <w:t xml:space="preserve">©2026 </w:t>
      </w:r>
    </w:p>
    <w:p w:rsidR="00AE49E3" w:rsidRDefault="00AE49E3" w:rsidP="00AE49E3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AE49E3" w:rsidRDefault="00AE49E3" w:rsidP="00AE49E3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AE49E3" w:rsidRDefault="00AE49E3" w:rsidP="00AE49E3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AE49E3" w:rsidRDefault="00AE49E3" w:rsidP="00A57A70">
      <w:pPr>
        <w:pStyle w:val="Heading1"/>
        <w:rPr>
          <w:rStyle w:val="Strong"/>
          <w:bCs/>
          <w:sz w:val="24"/>
          <w:szCs w:val="24"/>
        </w:rPr>
      </w:pPr>
    </w:p>
    <w:p w:rsidR="00A57A70" w:rsidRPr="00A57A70" w:rsidRDefault="00A57A70" w:rsidP="00A57A70">
      <w:pPr>
        <w:pStyle w:val="Heading1"/>
        <w:rPr>
          <w:b w:val="0"/>
          <w:sz w:val="24"/>
          <w:szCs w:val="24"/>
        </w:rPr>
      </w:pPr>
      <w:r w:rsidRPr="00A57A70">
        <w:rPr>
          <w:rStyle w:val="Strong"/>
          <w:bCs/>
          <w:sz w:val="24"/>
          <w:szCs w:val="24"/>
        </w:rPr>
        <w:t>ANSWER KEY</w:t>
      </w:r>
    </w:p>
    <w:p w:rsidR="00A57A70" w:rsidRPr="00A57A70" w:rsidRDefault="00A57A70" w:rsidP="00A57A70">
      <w:pPr>
        <w:pStyle w:val="NormalWeb"/>
        <w:numPr>
          <w:ilvl w:val="0"/>
          <w:numId w:val="1"/>
        </w:numPr>
      </w:pPr>
      <w:r w:rsidRPr="00A57A70">
        <w:t xml:space="preserve">A </w:t>
      </w:r>
    </w:p>
    <w:p w:rsidR="00A57A70" w:rsidRPr="00A57A70" w:rsidRDefault="00A57A70" w:rsidP="00A57A70">
      <w:pPr>
        <w:pStyle w:val="NormalWeb"/>
        <w:numPr>
          <w:ilvl w:val="0"/>
          <w:numId w:val="1"/>
        </w:numPr>
      </w:pPr>
      <w:r w:rsidRPr="00A57A70">
        <w:t xml:space="preserve">D </w:t>
      </w:r>
    </w:p>
    <w:p w:rsidR="00A57A70" w:rsidRPr="00A57A70" w:rsidRDefault="00A57A70" w:rsidP="00A57A70">
      <w:pPr>
        <w:pStyle w:val="NormalWeb"/>
        <w:numPr>
          <w:ilvl w:val="0"/>
          <w:numId w:val="1"/>
        </w:numPr>
      </w:pPr>
      <w:r w:rsidRPr="00A57A70">
        <w:t xml:space="preserve">B </w:t>
      </w:r>
    </w:p>
    <w:p w:rsidR="00A57A70" w:rsidRPr="00A57A70" w:rsidRDefault="00A57A70" w:rsidP="00A57A70">
      <w:pPr>
        <w:pStyle w:val="NormalWeb"/>
        <w:numPr>
          <w:ilvl w:val="0"/>
          <w:numId w:val="1"/>
        </w:numPr>
      </w:pPr>
      <w:r w:rsidRPr="00A57A70">
        <w:t xml:space="preserve">C </w:t>
      </w:r>
    </w:p>
    <w:p w:rsidR="00A57A70" w:rsidRPr="00A57A70" w:rsidRDefault="00A57A70" w:rsidP="00A57A70">
      <w:pPr>
        <w:pStyle w:val="NormalWeb"/>
        <w:numPr>
          <w:ilvl w:val="0"/>
          <w:numId w:val="1"/>
        </w:numPr>
      </w:pPr>
      <w:r w:rsidRPr="00A57A70"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D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A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C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D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D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A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A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A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C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C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C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C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D </w:t>
      </w:r>
    </w:p>
    <w:p w:rsidR="00A57A70" w:rsidRPr="00A57A70" w:rsidRDefault="00A57A70" w:rsidP="00A57A70">
      <w:pPr>
        <w:pStyle w:val="NormalWeb"/>
        <w:numPr>
          <w:ilvl w:val="0"/>
          <w:numId w:val="1"/>
        </w:numPr>
      </w:pPr>
      <w:r w:rsidRPr="00A57A70">
        <w:t>D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C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A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D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Pr="00A57A70" w:rsidRDefault="00A2089D" w:rsidP="00A57A70">
      <w:pPr>
        <w:pStyle w:val="NormalWeb"/>
        <w:numPr>
          <w:ilvl w:val="0"/>
          <w:numId w:val="1"/>
        </w:numPr>
      </w:pPr>
      <w:r>
        <w:t xml:space="preserve">B </w:t>
      </w:r>
    </w:p>
    <w:p w:rsidR="00A57A70" w:rsidRDefault="00A57A70" w:rsidP="00A57A70">
      <w:pPr>
        <w:pStyle w:val="z-BottomofForm"/>
      </w:pPr>
      <w:r>
        <w:t>Bottom of Form</w:t>
      </w: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A57A70" w:rsidRDefault="00A57A7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sectPr w:rsidR="00A57A70" w:rsidSect="001E410F">
      <w:type w:val="continuous"/>
      <w:pgSz w:w="11900" w:h="16820"/>
      <w:pgMar w:top="0" w:right="100" w:bottom="0" w:left="680" w:header="11" w:footer="72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7855" w:rsidRDefault="004D7855" w:rsidP="001E410F">
      <w:pPr>
        <w:spacing w:before="0" w:after="0" w:line="240" w:lineRule="auto"/>
      </w:pPr>
      <w:r>
        <w:separator/>
      </w:r>
    </w:p>
  </w:endnote>
  <w:endnote w:type="continuationSeparator" w:id="0">
    <w:p w:rsidR="004D7855" w:rsidRDefault="004D7855" w:rsidP="001E410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D8237A8-F259-4B4B-98B7-E558DB83897F}"/>
    <w:embedBold r:id="rId2" w:fontKey="{172B9EF0-F762-4DEB-B40F-1E7A78520AA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8B43D0E-F9AB-45BC-9808-B1A5F1F653D1}"/>
    <w:embedBold r:id="rId4" w:fontKey="{6181ACD2-4201-4D63-9985-3A0CAE42092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5" w:fontKey="{CB075C6C-BE86-4EE9-A3E2-5F3C227595EE}"/>
    <w:embedBold r:id="rId6" w:fontKey="{75383C93-0E32-42BD-8F2E-DCFB8DFA161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3E25D807-56A7-439D-ACA8-9DC8E4D3107C}"/>
    <w:embedBold r:id="rId8" w:fontKey="{0EA025AC-0301-4132-9149-96E05B2217A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0DE084F2-B672-4224-8B1E-08935C772585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10" w:fontKey="{D3A9ABA2-AB25-4A7C-8F6E-809A712F63DC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10AAD63A-AB48-465D-A1C8-6C8ADA790A8B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2" w:fontKey="{9CA82BDD-15E0-4364-9329-1162B5AF2ED8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3" w:fontKey="{E162AA2A-9FCF-4FC6-92F8-4F0BE0E58E2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410F" w:rsidRDefault="001E410F" w:rsidP="001E410F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602E7131" wp14:editId="70B95B69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11F4B998" wp14:editId="7480A5CD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0665A269" wp14:editId="04145038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0708">
      <w:rPr>
        <w:rFonts w:ascii="Playbill" w:hAnsi="Playbill"/>
        <w:sz w:val="28"/>
        <w:shd w:val="clear" w:color="auto" w:fill="C00000"/>
      </w:rPr>
      <w:t xml:space="preserve">KENYA PRIMARY </w:t>
    </w:r>
    <w:proofErr w:type="gramStart"/>
    <w:r w:rsidR="00970708">
      <w:rPr>
        <w:rFonts w:ascii="Playbill" w:hAnsi="Playbill"/>
        <w:sz w:val="28"/>
        <w:shd w:val="clear" w:color="auto" w:fill="C00000"/>
      </w:rPr>
      <w:t xml:space="preserve">SCHOOL </w:t>
    </w:r>
    <w:r w:rsidRPr="008645CC">
      <w:rPr>
        <w:rFonts w:ascii="Playbill" w:hAnsi="Playbill"/>
        <w:sz w:val="28"/>
        <w:shd w:val="clear" w:color="auto" w:fill="C00000"/>
      </w:rPr>
      <w:t xml:space="preserve"> EDUCATION</w:t>
    </w:r>
    <w:proofErr w:type="gramEnd"/>
    <w:r w:rsidRPr="008645CC">
      <w:rPr>
        <w:rFonts w:ascii="Playbill" w:hAnsi="Playbill"/>
        <w:sz w:val="28"/>
        <w:shd w:val="clear" w:color="auto" w:fill="C00000"/>
      </w:rPr>
      <w:t xml:space="preserve"> ASSESSMENT</w:t>
    </w:r>
    <w:r>
      <w:rPr>
        <w:rFonts w:ascii="Playbill" w:hAnsi="Playbill"/>
        <w:sz w:val="28"/>
      </w:rPr>
      <w:t xml:space="preserve">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AGRICULTURE AND NUTRITION-</w:t>
    </w:r>
    <w:r w:rsidRPr="008645CC">
      <w:rPr>
        <w:rFonts w:ascii="Playbill" w:hAnsi="Playbill"/>
        <w:color w:val="FFC000"/>
        <w:sz w:val="28"/>
      </w:rPr>
      <w:t xml:space="preserve"> 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561F0E" wp14:editId="74F22417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7855" w:rsidRDefault="004D7855" w:rsidP="001E410F">
      <w:pPr>
        <w:spacing w:before="0" w:after="0" w:line="240" w:lineRule="auto"/>
      </w:pPr>
      <w:r>
        <w:separator/>
      </w:r>
    </w:p>
  </w:footnote>
  <w:footnote w:type="continuationSeparator" w:id="0">
    <w:p w:rsidR="004D7855" w:rsidRDefault="004D7855" w:rsidP="001E410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45290D"/>
    <w:multiLevelType w:val="multilevel"/>
    <w:tmpl w:val="106E9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402CC"/>
    <w:rsid w:val="001E410F"/>
    <w:rsid w:val="003B6BF8"/>
    <w:rsid w:val="00493185"/>
    <w:rsid w:val="004D7855"/>
    <w:rsid w:val="007745AF"/>
    <w:rsid w:val="00970708"/>
    <w:rsid w:val="00A2089D"/>
    <w:rsid w:val="00A21CC5"/>
    <w:rsid w:val="00A57A70"/>
    <w:rsid w:val="00AE49E3"/>
    <w:rsid w:val="00B06B85"/>
    <w:rsid w:val="00BA5B2D"/>
    <w:rsid w:val="00C4067E"/>
    <w:rsid w:val="00CC1866"/>
    <w:rsid w:val="00D5042D"/>
    <w:rsid w:val="00E30FEE"/>
    <w:rsid w:val="00EF0EEA"/>
    <w:rsid w:val="00F55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HTML Top of Form" w:uiPriority="99"/>
    <w:lsdException w:name="HTML Bottom of Form" w:uiPriority="99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A57A70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A57A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A57A7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A57A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A57A70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57A70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57A70"/>
  </w:style>
  <w:style w:type="table" w:styleId="TableGrid">
    <w:name w:val="Table Grid"/>
    <w:basedOn w:val="TableNormal"/>
    <w:rsid w:val="00A57A70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A57A7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A57A7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A57A70"/>
    <w:rPr>
      <w:b/>
      <w:bCs/>
    </w:rPr>
  </w:style>
  <w:style w:type="paragraph" w:styleId="NormalWeb">
    <w:name w:val="Normal (Web)"/>
    <w:basedOn w:val="Normal"/>
    <w:uiPriority w:val="99"/>
    <w:unhideWhenUsed/>
    <w:rsid w:val="00A57A7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A57A70"/>
    <w:pPr>
      <w:pBdr>
        <w:bottom w:val="single" w:sz="6" w:space="1" w:color="auto"/>
      </w:pBdr>
      <w:spacing w:before="0"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A57A7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A57A70"/>
    <w:pPr>
      <w:pBdr>
        <w:top w:val="single" w:sz="6" w:space="1" w:color="auto"/>
      </w:pBdr>
      <w:spacing w:before="0"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A57A70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rsid w:val="001E410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E410F"/>
  </w:style>
  <w:style w:type="paragraph" w:styleId="Footer">
    <w:name w:val="footer"/>
    <w:basedOn w:val="Normal"/>
    <w:link w:val="FooterChar"/>
    <w:uiPriority w:val="99"/>
    <w:rsid w:val="001E410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10F"/>
  </w:style>
  <w:style w:type="paragraph" w:styleId="BalloonText">
    <w:name w:val="Balloon Text"/>
    <w:basedOn w:val="Normal"/>
    <w:link w:val="BalloonTextChar"/>
    <w:rsid w:val="001E410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E410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HTML Top of Form" w:uiPriority="99"/>
    <w:lsdException w:name="HTML Bottom of Form" w:uiPriority="99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A57A70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A57A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A57A7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A57A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A57A70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57A70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57A70"/>
  </w:style>
  <w:style w:type="table" w:styleId="TableGrid">
    <w:name w:val="Table Grid"/>
    <w:basedOn w:val="TableNormal"/>
    <w:rsid w:val="00A57A70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A57A7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A57A7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A57A70"/>
    <w:rPr>
      <w:b/>
      <w:bCs/>
    </w:rPr>
  </w:style>
  <w:style w:type="paragraph" w:styleId="NormalWeb">
    <w:name w:val="Normal (Web)"/>
    <w:basedOn w:val="Normal"/>
    <w:uiPriority w:val="99"/>
    <w:unhideWhenUsed/>
    <w:rsid w:val="00A57A7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A57A70"/>
    <w:pPr>
      <w:pBdr>
        <w:bottom w:val="single" w:sz="6" w:space="1" w:color="auto"/>
      </w:pBdr>
      <w:spacing w:before="0"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A57A7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A57A70"/>
    <w:pPr>
      <w:pBdr>
        <w:top w:val="single" w:sz="6" w:space="1" w:color="auto"/>
      </w:pBdr>
      <w:spacing w:before="0"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A57A70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rsid w:val="001E410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E410F"/>
  </w:style>
  <w:style w:type="paragraph" w:styleId="Footer">
    <w:name w:val="footer"/>
    <w:basedOn w:val="Normal"/>
    <w:link w:val="FooterChar"/>
    <w:uiPriority w:val="99"/>
    <w:rsid w:val="001E410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10F"/>
  </w:style>
  <w:style w:type="paragraph" w:styleId="BalloonText">
    <w:name w:val="Balloon Text"/>
    <w:basedOn w:val="Normal"/>
    <w:link w:val="BalloonTextChar"/>
    <w:rsid w:val="001E410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E41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2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08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46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615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44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828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1740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3276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672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236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1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0696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736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9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14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86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29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908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80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995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05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8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0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764</Words>
  <Characters>436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5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16</cp:revision>
  <dcterms:created xsi:type="dcterms:W3CDTF">2025-12-06T13:56:00Z</dcterms:created>
  <dcterms:modified xsi:type="dcterms:W3CDTF">2025-12-23T11:22:00Z</dcterms:modified>
</cp:coreProperties>
</file>